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9072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da Brzoz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Brzoz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